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DB0DDD" w:rsidTr="003222E4" w14:paraId="11866F18" w14:textId="77777777">
        <w:tc>
          <w:tcPr>
            <w:tcW w:w="7973" w:type="dxa"/>
            <w:gridSpan w:val="2"/>
          </w:tcPr>
          <w:p w:rsidRPr="008B671A" w:rsidR="00DB0DDD" w:rsidP="003222E4" w:rsidRDefault="009E61B4" w14:paraId="7956C9BE" w14:textId="2F711FA2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  <w:lang w:eastAsia="ja-JP"/>
              </w:rPr>
              <w:t>Tenement</w:t>
            </w:r>
            <w:r w:rsidRPr="59E8A317" w:rsidR="00DB0DDD">
              <w:rPr>
                <w:rFonts w:ascii="Aptos" w:hAnsi="Aptos"/>
              </w:rPr>
              <w:t xml:space="preserve"> Summary</w:t>
            </w:r>
          </w:p>
        </w:tc>
      </w:tr>
      <w:tr w:rsidRPr="00192AE9" w:rsidR="00DB0DDD" w:rsidTr="003222E4" w14:paraId="564823AA" w14:textId="77777777">
        <w:tc>
          <w:tcPr>
            <w:tcW w:w="4004" w:type="dxa"/>
          </w:tcPr>
          <w:p w:rsidRPr="00192AE9" w:rsidR="00DB0DDD" w:rsidP="003222E4" w:rsidRDefault="00DB0DDD" w14:paraId="6D60A2F0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DB0DDD" w:rsidP="003222E4" w:rsidRDefault="00DB0DDD" w14:paraId="2F57CC5F" w14:textId="77777777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3402F8" w:rsidTr="003222E4" w14:paraId="3996A41F" w14:textId="77777777">
        <w:tc>
          <w:tcPr>
            <w:tcW w:w="4004" w:type="dxa"/>
          </w:tcPr>
          <w:p w:rsidRPr="00192AE9" w:rsidR="003402F8" w:rsidP="003402F8" w:rsidRDefault="003402F8" w14:paraId="203BCDB2" w14:textId="23575C7A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aim Name</w:t>
            </w:r>
          </w:p>
        </w:tc>
        <w:tc>
          <w:tcPr>
            <w:tcW w:w="3969" w:type="dxa"/>
          </w:tcPr>
          <w:p w:rsidRPr="00192AE9" w:rsidR="003402F8" w:rsidP="003402F8" w:rsidRDefault="003402F8" w14:paraId="314EDD90" w14:textId="01AEA0B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laimName</w:t>
            </w:r>
            <w:proofErr w:type="spellEnd"/>
            <w:r>
              <w:rPr>
                <w:sz w:val="22"/>
              </w:rPr>
              <w:t>}</w:t>
            </w:r>
          </w:p>
        </w:tc>
      </w:tr>
      <w:tr w:rsidRPr="00192AE9" w:rsidR="0076616D" w:rsidTr="003222E4" w14:paraId="14552D0A" w14:textId="77777777">
        <w:tc>
          <w:tcPr>
            <w:tcW w:w="4004" w:type="dxa"/>
          </w:tcPr>
          <w:p w:rsidRPr="00192AE9" w:rsidR="0076616D" w:rsidP="0076616D" w:rsidRDefault="0076616D" w14:paraId="2AE1FCE9" w14:textId="16320D9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76616D" w:rsidP="0076616D" w:rsidRDefault="0076616D" w14:paraId="3AB03104" w14:textId="1EA060A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76616D" w:rsidTr="003222E4" w14:paraId="1EAD1F9E" w14:textId="77777777">
        <w:tc>
          <w:tcPr>
            <w:tcW w:w="4004" w:type="dxa"/>
          </w:tcPr>
          <w:p w:rsidRPr="00192AE9" w:rsidR="0076616D" w:rsidP="0076616D" w:rsidRDefault="0076616D" w14:paraId="288D11B7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76616D" w:rsidP="0076616D" w:rsidRDefault="0076616D" w14:paraId="46ED74F8" w14:textId="77777777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723053" w:rsidTr="003222E4" w14:paraId="2E641C0A" w14:textId="77777777">
        <w:tc>
          <w:tcPr>
            <w:tcW w:w="4004" w:type="dxa"/>
          </w:tcPr>
          <w:p w:rsidRPr="00192AE9" w:rsidR="00723053" w:rsidP="00723053" w:rsidRDefault="001B2B75" w14:paraId="69529A0B" w14:textId="14089AC1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Application Date</w:t>
            </w:r>
          </w:p>
        </w:tc>
        <w:tc>
          <w:tcPr>
            <w:tcW w:w="3969" w:type="dxa"/>
          </w:tcPr>
          <w:p w:rsidRPr="00192AE9" w:rsidR="00723053" w:rsidP="00723053" w:rsidRDefault="00723053" w14:paraId="20EC902F" w14:textId="1359C8E5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8C0892" w:rsidR="00AC14C8">
              <w:t>receivedDateTime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  <w:r>
              <w:rPr>
                <w:rStyle w:val="EndnoteReference"/>
                <w:sz w:val="22"/>
                <w:lang w:eastAsia="ja-JP"/>
              </w:rPr>
              <w:endnoteReference w:id="4"/>
            </w:r>
          </w:p>
        </w:tc>
      </w:tr>
      <w:tr w:rsidRPr="00192AE9" w:rsidR="00A94C59" w:rsidTr="003222E4" w14:paraId="52BD2579" w14:textId="77777777">
        <w:tc>
          <w:tcPr>
            <w:tcW w:w="4004" w:type="dxa"/>
          </w:tcPr>
          <w:p w:rsidRPr="00192AE9" w:rsidR="00A94C59" w:rsidP="00A94C59" w:rsidRDefault="00AC14C8" w14:paraId="506CEA3C" w14:textId="679444E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Granted</w:t>
            </w:r>
            <w:r w:rsidR="00A94C59">
              <w:rPr>
                <w:rFonts w:hint="eastAsia"/>
                <w:sz w:val="22"/>
                <w:szCs w:val="22"/>
                <w:lang w:eastAsia="ja-JP"/>
              </w:rPr>
              <w:t xml:space="preserve"> Date</w:t>
            </w:r>
          </w:p>
        </w:tc>
        <w:tc>
          <w:tcPr>
            <w:tcW w:w="3969" w:type="dxa"/>
          </w:tcPr>
          <w:p w:rsidRPr="00192AE9" w:rsidR="00A94C59" w:rsidP="00A94C59" w:rsidRDefault="00A94C59" w14:paraId="7D62CF71" w14:textId="75226C5E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563863" w:rsidTr="003222E4" w14:paraId="55E5C010" w14:textId="77777777">
        <w:tc>
          <w:tcPr>
            <w:tcW w:w="4004" w:type="dxa"/>
          </w:tcPr>
          <w:p w:rsidRPr="00192AE9" w:rsidR="00563863" w:rsidP="00563863" w:rsidRDefault="00AC14C8" w14:paraId="695AECF8" w14:textId="08CDFDA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Expiry</w:t>
            </w:r>
            <w:r w:rsidR="00563863">
              <w:rPr>
                <w:rFonts w:hint="eastAsia"/>
                <w:sz w:val="22"/>
                <w:szCs w:val="22"/>
                <w:lang w:eastAsia="ja-JP"/>
              </w:rPr>
              <w:t xml:space="preserve"> </w:t>
            </w:r>
            <w:r w:rsidRPr="00192AE9" w:rsidR="00563863">
              <w:rPr>
                <w:sz w:val="22"/>
                <w:szCs w:val="22"/>
              </w:rPr>
              <w:t>Date</w:t>
            </w:r>
          </w:p>
        </w:tc>
        <w:tc>
          <w:tcPr>
            <w:tcW w:w="3969" w:type="dxa"/>
          </w:tcPr>
          <w:p w:rsidRPr="00192AE9" w:rsidR="00563863" w:rsidP="00563863" w:rsidRDefault="00563863" w14:paraId="6041C314" w14:textId="62B0490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B0788D" w:rsidTr="003222E4" w14:paraId="7C3DAE76" w14:textId="77777777">
        <w:tc>
          <w:tcPr>
            <w:tcW w:w="4004" w:type="dxa"/>
          </w:tcPr>
          <w:p w:rsidR="00B0788D" w:rsidP="00563863" w:rsidRDefault="00B0788D" w14:paraId="439AE6B7" w14:textId="0FC0CC78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Death Date</w:t>
            </w:r>
          </w:p>
        </w:tc>
        <w:tc>
          <w:tcPr>
            <w:tcW w:w="3969" w:type="dxa"/>
          </w:tcPr>
          <w:p w:rsidRPr="00192AE9" w:rsidR="00B0788D" w:rsidP="00563863" w:rsidRDefault="00DB6254" w14:paraId="2891CBA1" w14:textId="76F76C0C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death</w:t>
            </w:r>
            <w:r w:rsidRPr="00192AE9">
              <w:rPr>
                <w:sz w:val="22"/>
              </w:rPr>
              <w:t>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3F1B24" w:rsidTr="003222E4" w14:paraId="65108D41" w14:textId="77777777">
        <w:tc>
          <w:tcPr>
            <w:tcW w:w="4004" w:type="dxa"/>
          </w:tcPr>
          <w:p w:rsidR="003F1B24" w:rsidP="00563863" w:rsidRDefault="003F1B24" w14:paraId="14563998" w14:textId="67B3B69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Staking Date</w:t>
            </w:r>
          </w:p>
        </w:tc>
        <w:tc>
          <w:tcPr>
            <w:tcW w:w="3969" w:type="dxa"/>
          </w:tcPr>
          <w:p w:rsidRPr="00192AE9" w:rsidR="003F1B24" w:rsidP="00563863" w:rsidRDefault="003F1B24" w14:paraId="4AEC4499" w14:textId="7579A12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Staking</w:t>
            </w:r>
            <w:r w:rsidRPr="00192AE9">
              <w:rPr>
                <w:sz w:val="22"/>
              </w:rPr>
              <w:t>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</w:tr>
      <w:tr w:rsidRPr="00192AE9" w:rsidR="003F1B24" w:rsidTr="003222E4" w14:paraId="26BBBBB9" w14:textId="77777777">
        <w:tc>
          <w:tcPr>
            <w:tcW w:w="4004" w:type="dxa"/>
          </w:tcPr>
          <w:p w:rsidR="003F1B24" w:rsidP="00563863" w:rsidRDefault="003F1B24" w14:paraId="0AE294F9" w14:textId="4B9A108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 xml:space="preserve">Rent </w:t>
            </w:r>
            <w:r w:rsidR="00F81709">
              <w:rPr>
                <w:sz w:val="22"/>
                <w:szCs w:val="22"/>
                <w:lang w:eastAsia="ja-JP"/>
              </w:rPr>
              <w:t xml:space="preserve">Due </w:t>
            </w:r>
            <w:r>
              <w:rPr>
                <w:sz w:val="22"/>
                <w:szCs w:val="22"/>
                <w:lang w:eastAsia="ja-JP"/>
              </w:rPr>
              <w:t>Date</w:t>
            </w:r>
          </w:p>
        </w:tc>
        <w:tc>
          <w:tcPr>
            <w:tcW w:w="3969" w:type="dxa"/>
          </w:tcPr>
          <w:p w:rsidRPr="00192AE9" w:rsidR="003F1B24" w:rsidP="00563863" w:rsidRDefault="003F1B24" w14:paraId="3179BFB1" w14:textId="332308F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ent</w:t>
            </w:r>
            <w:r w:rsidR="00F81709">
              <w:rPr>
                <w:sz w:val="22"/>
              </w:rPr>
              <w:t>Due</w:t>
            </w:r>
            <w:r w:rsidRPr="00192AE9">
              <w:rPr>
                <w:sz w:val="22"/>
              </w:rPr>
              <w:t>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9"/>
            </w:r>
          </w:p>
        </w:tc>
      </w:tr>
      <w:tr w:rsidRPr="00192AE9" w:rsidR="001250C4" w:rsidTr="003222E4" w14:paraId="23F2A486" w14:textId="77777777">
        <w:tc>
          <w:tcPr>
            <w:tcW w:w="4004" w:type="dxa"/>
          </w:tcPr>
          <w:p w:rsidR="001250C4" w:rsidP="001250C4" w:rsidRDefault="001250C4" w14:paraId="6EFF1C55" w14:textId="12AFC0B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1250C4" w:rsidP="001250C4" w:rsidRDefault="001250C4" w14:paraId="4BEED1C7" w14:textId="02198128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urrentA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</w:tr>
      <w:tr w:rsidRPr="00192AE9" w:rsidR="0042566E" w:rsidTr="003222E4" w14:paraId="1D2AD24A" w14:textId="77777777">
        <w:tc>
          <w:tcPr>
            <w:tcW w:w="4004" w:type="dxa"/>
          </w:tcPr>
          <w:p w:rsidRPr="00192AE9" w:rsidR="0042566E" w:rsidP="001250C4" w:rsidRDefault="00C83EE9" w14:paraId="02FC2299" w14:textId="275EF040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Units</w:t>
            </w:r>
          </w:p>
        </w:tc>
        <w:tc>
          <w:tcPr>
            <w:tcW w:w="3969" w:type="dxa"/>
          </w:tcPr>
          <w:p w:rsidRPr="00192AE9" w:rsidR="0042566E" w:rsidP="001250C4" w:rsidRDefault="00C83EE9" w14:paraId="1DC80314" w14:textId="646362A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TotalUnits</w:t>
            </w:r>
            <w:proofErr w:type="spellEnd"/>
            <w:r>
              <w:rPr>
                <w:sz w:val="22"/>
              </w:rPr>
              <w:t>}</w:t>
            </w:r>
          </w:p>
        </w:tc>
      </w:tr>
    </w:tbl>
    <w:p w:rsidRPr="00245035" w:rsidR="00DB0DDD" w:rsidP="00F93048" w:rsidRDefault="00DB0DDD" w14:paraId="797A5B3E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3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5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="00F25556" w:rsidP="003037D0" w:rsidRDefault="00F25556" w14:paraId="006F071E" w14:textId="77777777">
      <w:pPr>
        <w:pStyle w:val="Heading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br/>
      </w:r>
      <w:r>
        <w:rPr>
          <w:rFonts w:ascii="Aptos" w:hAnsi="Aptos"/>
          <w:sz w:val="24"/>
          <w:szCs w:val="24"/>
        </w:rPr>
        <w:br/>
      </w: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25556" w:rsidTr="00446E1B" w14:paraId="07CA2A48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25556" w:rsidP="00446E1B" w:rsidRDefault="00F25556" w14:paraId="3E70C88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6"/>
            </w:r>
          </w:p>
        </w:tc>
      </w:tr>
      <w:tr w:rsidRPr="008C0892" w:rsidR="00F25556" w:rsidTr="00446E1B" w14:paraId="2A3466B5" w14:textId="77777777">
        <w:tc>
          <w:tcPr>
            <w:tcW w:w="2269" w:type="dxa"/>
          </w:tcPr>
          <w:p w:rsidRPr="008C0892" w:rsidR="00F25556" w:rsidP="00446E1B" w:rsidRDefault="00F25556" w14:paraId="71C4CA6B" w14:textId="77777777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:rsidRPr="008C0892" w:rsidR="00F25556" w:rsidP="00446E1B" w:rsidRDefault="00F25556" w14:paraId="259668E7" w14:textId="77777777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:rsidRPr="008C0892" w:rsidR="00F25556" w:rsidP="00446E1B" w:rsidRDefault="00F25556" w14:paraId="16432D7A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25556" w:rsidTr="00446E1B" w14:paraId="72D4AE6F" w14:textId="77777777">
        <w:tc>
          <w:tcPr>
            <w:tcW w:w="2269" w:type="dxa"/>
          </w:tcPr>
          <w:p w:rsidRPr="008C0892" w:rsidR="00F25556" w:rsidP="00446E1B" w:rsidRDefault="00F25556" w14:paraId="3754E8E0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holderName</w:t>
            </w:r>
            <w:proofErr w:type="spellEnd"/>
            <w:r w:rsidRPr="008C0892">
              <w:t>}</w:t>
            </w:r>
          </w:p>
        </w:tc>
        <w:tc>
          <w:tcPr>
            <w:tcW w:w="5812" w:type="dxa"/>
          </w:tcPr>
          <w:p w:rsidRPr="008C0892" w:rsidR="00F25556" w:rsidP="00446E1B" w:rsidRDefault="00F25556" w14:paraId="4F7698EA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correspondenceAddress</w:t>
            </w:r>
            <w:proofErr w:type="spellEnd"/>
            <w:r w:rsidRPr="008C0892">
              <w:t>}</w:t>
            </w:r>
          </w:p>
        </w:tc>
        <w:tc>
          <w:tcPr>
            <w:tcW w:w="1559" w:type="dxa"/>
          </w:tcPr>
          <w:p w:rsidRPr="008C0892" w:rsidR="00F25556" w:rsidP="00446E1B" w:rsidRDefault="00F25556" w14:paraId="13D5240C" w14:textId="77777777">
            <w:pPr>
              <w:pStyle w:val="NumberFieldStyle"/>
            </w:pPr>
            <w:r w:rsidRPr="008C0892">
              <w:t>{</w:t>
            </w:r>
            <w:proofErr w:type="spellStart"/>
            <w:r w:rsidRPr="008C0892">
              <w:t>actualShares</w:t>
            </w:r>
            <w:proofErr w:type="spellEnd"/>
            <w:r w:rsidRPr="008C0892">
              <w:t>}</w:t>
            </w:r>
          </w:p>
        </w:tc>
      </w:tr>
    </w:tbl>
    <w:p w:rsidRPr="008C0892" w:rsidR="00F25556" w:rsidP="00F25556" w:rsidRDefault="00F25556" w14:paraId="6434BC80" w14:textId="77777777"/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25556" w:rsidTr="00446E1B" w14:paraId="1C0B66A3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25556" w:rsidP="00446E1B" w:rsidRDefault="00F25556" w14:paraId="5630752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 Changes</w:t>
            </w:r>
            <w:r w:rsidRPr="008C0892">
              <w:rPr>
                <w:rStyle w:val="EndnoteReference"/>
                <w:szCs w:val="32"/>
              </w:rPr>
              <w:endnoteReference w:id="17"/>
            </w:r>
          </w:p>
        </w:tc>
      </w:tr>
      <w:tr w:rsidRPr="008C0892" w:rsidR="00F25556" w:rsidTr="00446E1B" w14:paraId="152B9752" w14:textId="77777777">
        <w:tc>
          <w:tcPr>
            <w:tcW w:w="1452" w:type="dxa"/>
          </w:tcPr>
          <w:p w:rsidRPr="008C0892" w:rsidR="00F25556" w:rsidP="00446E1B" w:rsidRDefault="00F25556" w14:paraId="7C6D2C4A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:rsidRPr="008C0892" w:rsidR="00F25556" w:rsidP="00446E1B" w:rsidRDefault="00F25556" w14:paraId="0349121D" w14:textId="77777777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:rsidRPr="008C0892" w:rsidR="00F25556" w:rsidP="00446E1B" w:rsidRDefault="00F25556" w14:paraId="2548A67F" w14:textId="77777777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:rsidRPr="008C0892" w:rsidR="00F25556" w:rsidP="00446E1B" w:rsidRDefault="00F25556" w14:paraId="6F28264F" w14:textId="77777777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:rsidRPr="008C0892" w:rsidR="00F25556" w:rsidP="00446E1B" w:rsidRDefault="00F25556" w14:paraId="7252A32D" w14:textId="77777777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:rsidRPr="008C0892" w:rsidR="00F25556" w:rsidP="00446E1B" w:rsidRDefault="00F25556" w14:paraId="674AE690" w14:textId="77777777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:rsidRPr="008C0892" w:rsidR="00F25556" w:rsidP="00446E1B" w:rsidRDefault="00F25556" w14:paraId="3F7C0DD6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25556" w:rsidTr="00446E1B" w14:paraId="7BED1BEA" w14:textId="77777777">
        <w:tc>
          <w:tcPr>
            <w:tcW w:w="1452" w:type="dxa"/>
          </w:tcPr>
          <w:p w:rsidRPr="008C0892" w:rsidR="00F25556" w:rsidP="00446E1B" w:rsidRDefault="00F25556" w14:paraId="4458F0B1" w14:textId="77777777">
            <w:pPr>
              <w:pStyle w:val="TextFieldStyle"/>
            </w:pPr>
            <w:r w:rsidRPr="008C0892">
              <w:lastRenderedPageBreak/>
              <w:t>{</w:t>
            </w:r>
            <w:proofErr w:type="spellStart"/>
            <w:r w:rsidRPr="008C0892">
              <w:t>dealingType</w:t>
            </w:r>
            <w:proofErr w:type="spellEnd"/>
            <w:r w:rsidRPr="008C0892">
              <w:t>}</w:t>
            </w:r>
          </w:p>
        </w:tc>
        <w:tc>
          <w:tcPr>
            <w:tcW w:w="1276" w:type="dxa"/>
          </w:tcPr>
          <w:p w:rsidRPr="008C0892" w:rsidR="00F25556" w:rsidP="00446E1B" w:rsidRDefault="00F25556" w14:paraId="23169038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Number</w:t>
            </w:r>
            <w:proofErr w:type="spellEnd"/>
            <w:r w:rsidRPr="008C0892">
              <w:t>}</w:t>
            </w:r>
          </w:p>
        </w:tc>
        <w:tc>
          <w:tcPr>
            <w:tcW w:w="1500" w:type="dxa"/>
          </w:tcPr>
          <w:p w:rsidRPr="008C0892" w:rsidR="00F25556" w:rsidP="00446E1B" w:rsidRDefault="00F25556" w14:paraId="33A7669F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Status</w:t>
            </w:r>
            <w:proofErr w:type="spellEnd"/>
            <w:r w:rsidRPr="008C0892">
              <w:t>}</w:t>
            </w:r>
          </w:p>
        </w:tc>
        <w:tc>
          <w:tcPr>
            <w:tcW w:w="4028" w:type="dxa"/>
          </w:tcPr>
          <w:p w:rsidRPr="008C0892" w:rsidR="00F25556" w:rsidP="00446E1B" w:rsidRDefault="00F25556" w14:paraId="3818B708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Holder</w:t>
            </w:r>
            <w:proofErr w:type="spellEnd"/>
            <w:r w:rsidRPr="008C0892">
              <w:t>}</w:t>
            </w:r>
          </w:p>
        </w:tc>
        <w:tc>
          <w:tcPr>
            <w:tcW w:w="992" w:type="dxa"/>
          </w:tcPr>
          <w:p w:rsidRPr="008C0892" w:rsidR="00F25556" w:rsidP="00446E1B" w:rsidRDefault="00F25556" w14:paraId="27327C82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Shares</w:t>
            </w:r>
            <w:proofErr w:type="spellEnd"/>
            <w:r w:rsidRPr="008C0892">
              <w:t>}</w:t>
            </w:r>
          </w:p>
        </w:tc>
        <w:tc>
          <w:tcPr>
            <w:tcW w:w="5387" w:type="dxa"/>
          </w:tcPr>
          <w:p w:rsidRPr="008C0892" w:rsidR="00F25556" w:rsidP="00446E1B" w:rsidRDefault="00F25556" w14:paraId="56DF4F75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Holder</w:t>
            </w:r>
            <w:proofErr w:type="spellEnd"/>
            <w:r w:rsidRPr="008C0892">
              <w:t>}</w:t>
            </w:r>
          </w:p>
        </w:tc>
        <w:tc>
          <w:tcPr>
            <w:tcW w:w="1134" w:type="dxa"/>
          </w:tcPr>
          <w:p w:rsidRPr="008C0892" w:rsidR="00F25556" w:rsidP="00446E1B" w:rsidRDefault="00F25556" w14:paraId="4FF8193D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Shares</w:t>
            </w:r>
            <w:proofErr w:type="spellEnd"/>
            <w:r w:rsidRPr="008C0892">
              <w:t>}</w:t>
            </w:r>
          </w:p>
        </w:tc>
      </w:tr>
    </w:tbl>
    <w:p w:rsidR="003773B4" w:rsidP="00F25556" w:rsidRDefault="003773B4" w14:paraId="5254C948" w14:textId="0B644F45"/>
    <w:p w:rsidRPr="008C0892" w:rsidR="003773B4" w:rsidP="003773B4" w:rsidRDefault="003773B4" w14:paraId="517B535D" w14:textId="77777777"/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3773B4" w:rsidTr="00446E1B" w14:paraId="6032E2E8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3773B4" w:rsidP="00446E1B" w:rsidRDefault="003773B4" w14:paraId="0339EC82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8"/>
            </w:r>
          </w:p>
        </w:tc>
      </w:tr>
      <w:tr w:rsidRPr="008C0892" w:rsidR="003773B4" w:rsidTr="00446E1B" w14:paraId="0BE1BBFA" w14:textId="77777777">
        <w:tc>
          <w:tcPr>
            <w:tcW w:w="851" w:type="dxa"/>
          </w:tcPr>
          <w:p w:rsidRPr="008C0892" w:rsidR="003773B4" w:rsidP="00446E1B" w:rsidRDefault="003773B4" w14:paraId="1B37DA84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3773B4" w:rsidP="00446E1B" w:rsidRDefault="003773B4" w14:paraId="48C6CA93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3773B4" w:rsidP="00446E1B" w:rsidRDefault="003773B4" w14:paraId="0D565454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3773B4" w:rsidP="00446E1B" w:rsidRDefault="003773B4" w14:paraId="43EDD5B6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3773B4" w:rsidP="00446E1B" w:rsidRDefault="003773B4" w14:paraId="162C6DA1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3773B4" w:rsidP="00446E1B" w:rsidRDefault="003773B4" w14:paraId="41766A0B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3773B4" w:rsidP="00446E1B" w:rsidRDefault="003773B4" w14:paraId="76CEF671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3773B4" w:rsidP="00446E1B" w:rsidRDefault="003773B4" w14:paraId="7CD15411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3773B4" w:rsidP="00446E1B" w:rsidRDefault="003773B4" w14:paraId="05931CAC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3773B4" w:rsidP="00446E1B" w:rsidRDefault="003773B4" w14:paraId="77BF95C6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3773B4" w:rsidTr="00446E1B" w14:paraId="42260C24" w14:textId="77777777">
        <w:tc>
          <w:tcPr>
            <w:tcW w:w="851" w:type="dxa"/>
          </w:tcPr>
          <w:p w:rsidRPr="008C0892" w:rsidR="003773B4" w:rsidP="00446E1B" w:rsidRDefault="003773B4" w14:paraId="6DF520C9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3773B4" w:rsidP="00446E1B" w:rsidRDefault="003773B4" w14:paraId="6FF7BD59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3773B4" w:rsidP="00446E1B" w:rsidRDefault="003773B4" w14:paraId="0E27E2C4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:rsidRPr="008C0892" w:rsidR="003773B4" w:rsidP="00446E1B" w:rsidRDefault="003773B4" w14:paraId="2B332E2E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:rsidRPr="008C0892" w:rsidR="003773B4" w:rsidP="00446E1B" w:rsidRDefault="003773B4" w14:paraId="657F5E4B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:rsidRPr="008C0892" w:rsidR="003773B4" w:rsidP="00446E1B" w:rsidRDefault="003773B4" w14:paraId="62515D4D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9"/>
            </w:r>
          </w:p>
        </w:tc>
        <w:tc>
          <w:tcPr>
            <w:tcW w:w="1701" w:type="dxa"/>
          </w:tcPr>
          <w:p w:rsidRPr="008C0892" w:rsidR="003773B4" w:rsidP="00446E1B" w:rsidRDefault="003773B4" w14:paraId="66754F0D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20"/>
            </w:r>
          </w:p>
        </w:tc>
        <w:tc>
          <w:tcPr>
            <w:tcW w:w="1559" w:type="dxa"/>
          </w:tcPr>
          <w:p w:rsidRPr="008C0892" w:rsidR="003773B4" w:rsidP="00446E1B" w:rsidRDefault="003773B4" w14:paraId="3D669E22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21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3773B4" w:rsidP="00446E1B" w:rsidRDefault="003773B4" w14:paraId="24CD5439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:rsidRPr="008C0892" w:rsidR="003773B4" w:rsidP="00446E1B" w:rsidRDefault="003773B4" w14:paraId="7424C853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:rsidRPr="008C0892" w:rsidR="003773B4" w:rsidP="003773B4" w:rsidRDefault="003773B4" w14:paraId="48ACA1CF" w14:textId="77777777"/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3773B4" w:rsidTr="00446E1B" w14:paraId="215CBC54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3773B4" w:rsidP="00446E1B" w:rsidRDefault="003773B4" w14:paraId="21C86F26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22"/>
            </w:r>
          </w:p>
        </w:tc>
      </w:tr>
      <w:tr w:rsidRPr="008C0892" w:rsidR="003773B4" w:rsidTr="00446E1B" w14:paraId="4B432F1A" w14:textId="77777777">
        <w:tc>
          <w:tcPr>
            <w:tcW w:w="460" w:type="dxa"/>
          </w:tcPr>
          <w:p w:rsidRPr="008C0892" w:rsidR="003773B4" w:rsidP="00446E1B" w:rsidRDefault="003773B4" w14:paraId="7DB1ACD7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3773B4" w:rsidP="00446E1B" w:rsidRDefault="003773B4" w14:paraId="2440BB8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3773B4" w:rsidP="00446E1B" w:rsidRDefault="003773B4" w14:paraId="62660007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3773B4" w:rsidP="00446E1B" w:rsidRDefault="003773B4" w14:paraId="7E1C074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3773B4" w:rsidP="00446E1B" w:rsidRDefault="003773B4" w14:paraId="144FF681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:rsidRPr="008C0892" w:rsidR="003773B4" w:rsidP="00446E1B" w:rsidRDefault="003773B4" w14:paraId="5AB05FE5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:rsidRPr="008C0892" w:rsidR="003773B4" w:rsidP="00446E1B" w:rsidRDefault="003773B4" w14:paraId="3B5BB46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:rsidRPr="008C0892" w:rsidR="003773B4" w:rsidP="00446E1B" w:rsidRDefault="003773B4" w14:paraId="48248F9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:rsidRPr="008C0892" w:rsidR="003773B4" w:rsidP="00446E1B" w:rsidRDefault="003773B4" w14:paraId="3DA541DD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3773B4" w:rsidP="00446E1B" w:rsidRDefault="003773B4" w14:paraId="07DC82FF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:rsidRPr="008C0892" w:rsidR="003773B4" w:rsidP="00446E1B" w:rsidRDefault="003773B4" w14:paraId="319A1D98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3773B4" w:rsidP="00446E1B" w:rsidRDefault="003773B4" w14:paraId="006E297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3773B4" w:rsidP="00446E1B" w:rsidRDefault="003773B4" w14:paraId="1D395428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3773B4" w:rsidP="00446E1B" w:rsidRDefault="003773B4" w14:paraId="3B5E5687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3773B4" w:rsidP="00446E1B" w:rsidRDefault="003773B4" w14:paraId="2D2A4FC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3773B4" w:rsidTr="00446E1B" w14:paraId="3D6DEA0F" w14:textId="77777777">
        <w:tc>
          <w:tcPr>
            <w:tcW w:w="460" w:type="dxa"/>
          </w:tcPr>
          <w:p w:rsidRPr="008C0892" w:rsidR="003773B4" w:rsidP="00446E1B" w:rsidRDefault="003773B4" w14:paraId="6B72DFEB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3773B4" w:rsidP="00446E1B" w:rsidRDefault="003773B4" w14:paraId="310534A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</w:p>
        </w:tc>
        <w:tc>
          <w:tcPr>
            <w:tcW w:w="1063" w:type="dxa"/>
          </w:tcPr>
          <w:p w:rsidRPr="008C0892" w:rsidR="003773B4" w:rsidP="00446E1B" w:rsidRDefault="003773B4" w14:paraId="2FC1D54B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3773B4" w:rsidP="00446E1B" w:rsidRDefault="003773B4" w14:paraId="3A2063E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  <w:p w:rsidRPr="008C0892" w:rsidR="003773B4" w:rsidP="00446E1B" w:rsidRDefault="003773B4" w14:paraId="07A67875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3773B4" w:rsidP="00446E1B" w:rsidRDefault="003773B4" w14:paraId="1867CF90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</w:p>
        </w:tc>
        <w:tc>
          <w:tcPr>
            <w:tcW w:w="1063" w:type="dxa"/>
          </w:tcPr>
          <w:p w:rsidRPr="008C0892" w:rsidR="003773B4" w:rsidP="00446E1B" w:rsidRDefault="003773B4" w14:paraId="61927D7C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3773B4" w:rsidP="00446E1B" w:rsidRDefault="003773B4" w14:paraId="4BE4E46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:rsidRPr="008C0892" w:rsidR="003773B4" w:rsidP="00446E1B" w:rsidRDefault="003773B4" w14:paraId="271AFB8B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3773B4" w:rsidP="00446E1B" w:rsidRDefault="003773B4" w14:paraId="5130B8D8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3773B4" w:rsidP="00446E1B" w:rsidRDefault="003773B4" w14:paraId="55301CE5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3773B4" w:rsidP="00446E1B" w:rsidRDefault="003773B4" w14:paraId="31D162A5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4" w:type="dxa"/>
          </w:tcPr>
          <w:p w:rsidRPr="008C0892" w:rsidR="003773B4" w:rsidP="00446E1B" w:rsidRDefault="003773B4" w14:paraId="48C22B8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  <w:tc>
          <w:tcPr>
            <w:tcW w:w="1144" w:type="dxa"/>
          </w:tcPr>
          <w:p w:rsidRPr="008C0892" w:rsidR="003773B4" w:rsidP="00446E1B" w:rsidRDefault="003773B4" w14:paraId="5C0CE735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9"/>
            </w:r>
          </w:p>
        </w:tc>
        <w:tc>
          <w:tcPr>
            <w:tcW w:w="1144" w:type="dxa"/>
          </w:tcPr>
          <w:p w:rsidRPr="008C0892" w:rsidR="003773B4" w:rsidP="00446E1B" w:rsidRDefault="003773B4" w14:paraId="760EBE2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30"/>
            </w:r>
          </w:p>
        </w:tc>
        <w:tc>
          <w:tcPr>
            <w:tcW w:w="1145" w:type="dxa"/>
          </w:tcPr>
          <w:p w:rsidRPr="008C0892" w:rsidR="003773B4" w:rsidP="00446E1B" w:rsidRDefault="003773B4" w14:paraId="2EA2FA6D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31"/>
            </w:r>
          </w:p>
        </w:tc>
      </w:tr>
    </w:tbl>
    <w:p w:rsidRPr="008C0892" w:rsidR="003773B4" w:rsidP="003773B4" w:rsidRDefault="003773B4" w14:paraId="3CB91FB6" w14:textId="77777777"/>
    <w:p w:rsidRPr="008C0892" w:rsidR="00F25556" w:rsidP="00F25556" w:rsidRDefault="00F25556" w14:paraId="10F468C7" w14:textId="77777777"/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620C0D" w:rsidTr="00362354" w14:paraId="51AEB527" w14:textId="77777777">
        <w:tc>
          <w:tcPr>
            <w:tcW w:w="1847" w:type="dxa"/>
          </w:tcPr>
          <w:p w:rsidRPr="00245035" w:rsidR="00620C0D" w:rsidP="00620C0D" w:rsidRDefault="00620C0D" w14:paraId="52DA98B3" w14:textId="73FC3550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620C0D" w:rsidP="00620C0D" w:rsidRDefault="00620C0D" w14:paraId="2720F37B" w14:textId="1A69BDA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 w:rsidR="0071387C">
              <w:rPr>
                <w:sz w:val="22"/>
              </w:rPr>
              <w:t>NU</w:t>
            </w:r>
          </w:p>
        </w:tc>
        <w:tc>
          <w:tcPr>
            <w:tcW w:w="885" w:type="dxa"/>
            <w:vAlign w:val="center"/>
          </w:tcPr>
          <w:p w:rsidRPr="00245035" w:rsidR="00620C0D" w:rsidP="00620C0D" w:rsidRDefault="0071387C" w14:paraId="3629711A" w14:textId="3A326218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L</w:t>
            </w:r>
          </w:p>
        </w:tc>
        <w:tc>
          <w:tcPr>
            <w:tcW w:w="4961" w:type="dxa"/>
            <w:vAlign w:val="center"/>
          </w:tcPr>
          <w:p w:rsidRPr="00245035" w:rsidR="00620C0D" w:rsidP="00620C0D" w:rsidRDefault="0071387C" w14:paraId="6EE4CDDB" w14:textId="11A2081D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Mineral Lease</w:t>
            </w:r>
          </w:p>
        </w:tc>
        <w:tc>
          <w:tcPr>
            <w:tcW w:w="850" w:type="dxa"/>
          </w:tcPr>
          <w:p w:rsidRPr="00245035" w:rsidR="00620C0D" w:rsidP="00620C0D" w:rsidRDefault="00620C0D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620C0D" w:rsidP="00620C0D" w:rsidRDefault="00620C0D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620C0D" w:rsidTr="00A42219" w14:paraId="7ABEAA20" w14:textId="77777777">
        <w:trPr>
          <w:trHeight w:val="123"/>
        </w:trPr>
        <w:tc>
          <w:tcPr>
            <w:tcW w:w="1847" w:type="dxa"/>
          </w:tcPr>
          <w:p w:rsidRPr="00245035" w:rsidR="00620C0D" w:rsidP="00620C0D" w:rsidRDefault="00620C0D" w14:paraId="2FBED443" w14:textId="5655CD4C">
            <w:pPr>
              <w:pStyle w:val="TextFieldStyle"/>
              <w:rPr>
                <w:sz w:val="22"/>
              </w:rPr>
            </w:pPr>
            <w:r w:rsidRPr="003B5582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620C0D" w:rsidP="00620C0D" w:rsidRDefault="0071387C" w14:paraId="46E1DE23" w14:textId="27520EF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U</w:t>
            </w:r>
          </w:p>
        </w:tc>
        <w:tc>
          <w:tcPr>
            <w:tcW w:w="885" w:type="dxa"/>
            <w:vAlign w:val="center"/>
          </w:tcPr>
          <w:p w:rsidR="00620C0D" w:rsidP="00620C0D" w:rsidRDefault="00620C0D" w14:paraId="6213CFB6" w14:textId="1E67BE7E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MC</w:t>
            </w:r>
          </w:p>
        </w:tc>
        <w:tc>
          <w:tcPr>
            <w:tcW w:w="4961" w:type="dxa"/>
            <w:vAlign w:val="center"/>
          </w:tcPr>
          <w:p w:rsidR="00620C0D" w:rsidP="00620C0D" w:rsidRDefault="00620C0D" w14:paraId="2D1461A5" w14:textId="5DE37DDF">
            <w:pPr>
              <w:pStyle w:val="TextFieldStyle"/>
            </w:pPr>
            <w:r>
              <w:rPr>
                <w:rFonts w:ascii="Aptos Narrow" w:hAnsi="Aptos Narrow"/>
                <w:color w:val="000000"/>
                <w:sz w:val="22"/>
              </w:rPr>
              <w:t>Mineral Claim</w:t>
            </w:r>
          </w:p>
        </w:tc>
        <w:tc>
          <w:tcPr>
            <w:tcW w:w="850" w:type="dxa"/>
          </w:tcPr>
          <w:p w:rsidRPr="00245035" w:rsidR="00620C0D" w:rsidP="00620C0D" w:rsidRDefault="00620C0D" w14:paraId="01F2B95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620C0D" w:rsidP="00620C0D" w:rsidRDefault="00620C0D" w14:paraId="57BCA2CE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20"/>
        <w:gridCol w:w="1130"/>
        <w:gridCol w:w="8749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AA4241" w14:paraId="1A59FF8F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AA4241" w14:paraId="56145B90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906731" w14:paraId="3EC908E6" w14:textId="09C120DD">
            <w:pPr>
              <w:rPr>
                <w:szCs w:val="24"/>
              </w:rPr>
            </w:pPr>
            <w:r>
              <w:rPr>
                <w:szCs w:val="24"/>
              </w:rPr>
              <w:t>23</w:t>
            </w:r>
            <w:r w:rsidR="002F4434">
              <w:rPr>
                <w:szCs w:val="24"/>
              </w:rPr>
              <w:t>/02/2026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AA4241" w14:paraId="3274C27F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AA4241" w14:paraId="648ECD4E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AA4241" w14:paraId="39AEFBAA" w14:textId="77777777">
        <w:trPr>
          <w:trHeight w:val="279"/>
        </w:trPr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4a4a6271145b4e72"/>
      <w:footerReference w:type="default" r:id="Rd0f4b86ab191446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67984" w:rsidP="008E297E" w:rsidRDefault="00A67984" w14:paraId="6BD3B7A5" w14:textId="77777777">
      <w:pPr>
        <w:spacing w:after="0" w:line="240" w:lineRule="auto"/>
      </w:pPr>
      <w:r>
        <w:separator/>
      </w:r>
    </w:p>
  </w:endnote>
  <w:endnote w:type="continuationSeparator" w:id="0">
    <w:p w:rsidR="00A67984" w:rsidP="008E297E" w:rsidRDefault="00A67984" w14:paraId="0DDBCAAE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DB0DDD" w:rsidP="00DB0DDD" w:rsidRDefault="00DB0DDD" w14:paraId="59836B39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="00723053" w:rsidRDefault="00723053" w14:paraId="2B8B09AC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=”Date”</w:t>
      </w:r>
    </w:p>
  </w:endnote>
  <w:endnote w:id="5">
    <w:p w:rsidR="00A94C59" w:rsidP="00DB0DDD" w:rsidRDefault="00A94C59" w14:paraId="44A4526D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6">
    <w:p w:rsidR="00563863" w:rsidP="00DB0DDD" w:rsidRDefault="00563863" w14:paraId="1FEF220F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7">
    <w:p w:rsidR="00DB6254" w:rsidP="00DB6254" w:rsidRDefault="00DB6254" w14:paraId="56F467E2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8">
    <w:p w:rsidR="003F1B24" w:rsidP="003F1B24" w:rsidRDefault="003F1B24" w14:paraId="5E76BF73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9">
    <w:p w:rsidR="003F1B24" w:rsidP="003F1B24" w:rsidRDefault="003F1B24" w14:paraId="451883EE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10">
    <w:p w:rsidRPr="009B6457" w:rsidR="001250C4" w:rsidP="00DB0DDD" w:rsidRDefault="001250C4" w14:paraId="277C916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11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2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3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4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15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6">
    <w:p w:rsidRPr="009B6457" w:rsidR="00F25556" w:rsidP="00F25556" w:rsidRDefault="00F25556" w14:paraId="19BAB0F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Holder“</w:t>
      </w:r>
    </w:p>
  </w:endnote>
  <w:endnote w:id="17">
    <w:p w:rsidRPr="009B6457" w:rsidR="00F25556" w:rsidP="00F25556" w:rsidRDefault="00F25556" w14:paraId="2A22C29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HolderChange</w:t>
      </w:r>
      <w:r w:rsidRPr="009B6457">
        <w:t>“</w:t>
      </w:r>
    </w:p>
  </w:endnote>
  <w:endnote w:id="18">
    <w:p w:rsidRPr="009B6457" w:rsidR="003773B4" w:rsidP="003773B4" w:rsidRDefault="003773B4" w14:paraId="25024FED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Rent“</w:t>
      </w:r>
    </w:p>
  </w:endnote>
  <w:endnote w:id="19">
    <w:p w:rsidRPr="009B6457" w:rsidR="003773B4" w:rsidP="003773B4" w:rsidRDefault="003773B4" w14:paraId="64C1038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0">
    <w:p w:rsidRPr="009B6457" w:rsidR="003773B4" w:rsidP="003773B4" w:rsidRDefault="003773B4" w14:paraId="5BB1100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1">
    <w:p w:rsidRPr="009B6457" w:rsidR="003773B4" w:rsidP="003773B4" w:rsidRDefault="003773B4" w14:paraId="32BFFEE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2">
    <w:p w:rsidRPr="009B6457" w:rsidR="003773B4" w:rsidP="003773B4" w:rsidRDefault="003773B4" w14:paraId="0AA1FBF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Expenditure“</w:t>
      </w:r>
    </w:p>
  </w:endnote>
  <w:endnote w:id="23">
    <w:p w:rsidRPr="009B6457" w:rsidR="003773B4" w:rsidP="003773B4" w:rsidRDefault="003773B4" w14:paraId="034D1B9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4">
    <w:p w:rsidRPr="009B6457" w:rsidR="003773B4" w:rsidP="003773B4" w:rsidRDefault="003773B4" w14:paraId="40281AF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5">
    <w:p w:rsidRPr="009B6457" w:rsidR="003773B4" w:rsidP="003773B4" w:rsidRDefault="003773B4" w14:paraId="5D9E5409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6">
    <w:p w:rsidRPr="009B6457" w:rsidR="003773B4" w:rsidP="003773B4" w:rsidRDefault="003773B4" w14:paraId="1E0ACEDD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7">
    <w:p w:rsidRPr="009B6457" w:rsidR="003773B4" w:rsidP="003773B4" w:rsidRDefault="003773B4" w14:paraId="1FAEB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8">
    <w:p w:rsidRPr="009B6457" w:rsidR="003773B4" w:rsidP="003773B4" w:rsidRDefault="003773B4" w14:paraId="0C831D3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9">
    <w:p w:rsidRPr="009B6457" w:rsidR="003773B4" w:rsidP="003773B4" w:rsidRDefault="003773B4" w14:paraId="1D03FF6D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30">
    <w:p w:rsidRPr="009B6457" w:rsidR="003773B4" w:rsidP="003773B4" w:rsidRDefault="003773B4" w14:paraId="3D6AC08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31">
    <w:p w:rsidRPr="009B6457" w:rsidR="003773B4" w:rsidP="003773B4" w:rsidRDefault="003773B4" w14:paraId="4368E345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10260" w:type="dxa"/>
      <w:tblLook w:val="06A0" w:firstRow="1" w:lastRow="0" w:firstColumn="1" w:lastColumn="0" w:noHBand="1" w:noVBand="1"/>
    </w:tblPr>
    <w:tblGrid>
      <w:gridCol w:w="5130"/>
      <w:gridCol w:w="5130"/>
    </w:tblGrid>
    <w:tr w:rsidR="51E33893" w:rsidTr="56740F1F" w14:paraId="5ED17200">
      <w:trPr>
        <w:trHeight w:val="300"/>
      </w:trPr>
      <w:tc>
        <w:tcPr>
          <w:tcW w:w="5130" w:type="dxa"/>
          <w:tcMar/>
        </w:tcPr>
        <w:p w:rsidR="51E33893" w:rsidP="56740F1F" w:rsidRDefault="51E33893" w14:paraId="770C7F29" w14:textId="7D81637A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sz w:val="28"/>
              <w:szCs w:val="28"/>
              <w:lang w:val="en-AU"/>
            </w:rPr>
          </w:pPr>
          <w:r w:rsidRPr="56740F1F" w:rsidR="56740F1F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51E33893" w:rsidP="51E33893" w:rsidRDefault="51E33893" w14:paraId="5526789F" w14:textId="1584F2BE">
          <w:pPr>
            <w:pStyle w:val="Header"/>
            <w:bidi w:val="0"/>
            <w:jc w:val="center"/>
          </w:pPr>
        </w:p>
      </w:tc>
    </w:tr>
  </w:tbl>
  <w:p w:rsidR="51E33893" w:rsidP="51E33893" w:rsidRDefault="51E33893" w14:paraId="71F87777" w14:textId="678219C7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67984" w:rsidP="008E297E" w:rsidRDefault="00A67984" w14:paraId="0DA071CD" w14:textId="77777777">
      <w:pPr>
        <w:spacing w:after="0" w:line="240" w:lineRule="auto"/>
      </w:pPr>
      <w:r>
        <w:separator/>
      </w:r>
    </w:p>
  </w:footnote>
  <w:footnote w:type="continuationSeparator" w:id="0">
    <w:p w:rsidR="00A67984" w:rsidP="008E297E" w:rsidRDefault="00A67984" w14:paraId="61A64F4B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51E33893" w:rsidTr="51E33893" w14:paraId="58866A6E">
      <w:trPr>
        <w:trHeight w:val="300"/>
      </w:trPr>
      <w:tc>
        <w:tcPr>
          <w:tcW w:w="5130" w:type="dxa"/>
          <w:tcMar/>
        </w:tcPr>
        <w:p w:rsidR="51E33893" w:rsidP="51E33893" w:rsidRDefault="51E33893" w14:paraId="7178C926" w14:textId="2945C020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51E33893" w:rsidP="51E33893" w:rsidRDefault="51E33893" w14:paraId="37510F34" w14:textId="2BA19E2E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51E33893" w:rsidP="51E33893" w:rsidRDefault="51E33893" w14:paraId="40F55DFD" w14:textId="7D8F4EA9">
          <w:pPr>
            <w:pStyle w:val="Header"/>
            <w:bidi w:val="0"/>
            <w:ind w:right="-115"/>
            <w:jc w:val="right"/>
          </w:pPr>
        </w:p>
      </w:tc>
    </w:tr>
  </w:tbl>
  <w:p w:rsidR="51E33893" w:rsidP="51E33893" w:rsidRDefault="51E33893" w14:paraId="09B30888" w14:textId="3D82A6F2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350C0"/>
    <w:rsid w:val="0003587B"/>
    <w:rsid w:val="00040BA5"/>
    <w:rsid w:val="00043EE9"/>
    <w:rsid w:val="000509E0"/>
    <w:rsid w:val="0006198D"/>
    <w:rsid w:val="00063CD8"/>
    <w:rsid w:val="00063F9E"/>
    <w:rsid w:val="000676D2"/>
    <w:rsid w:val="00072A2D"/>
    <w:rsid w:val="000731E6"/>
    <w:rsid w:val="00081E4E"/>
    <w:rsid w:val="00085014"/>
    <w:rsid w:val="00086B16"/>
    <w:rsid w:val="00092044"/>
    <w:rsid w:val="00097E26"/>
    <w:rsid w:val="00097EE0"/>
    <w:rsid w:val="000A5035"/>
    <w:rsid w:val="000A76C4"/>
    <w:rsid w:val="000A7850"/>
    <w:rsid w:val="000B3BBC"/>
    <w:rsid w:val="000B76FB"/>
    <w:rsid w:val="000C5215"/>
    <w:rsid w:val="000C7037"/>
    <w:rsid w:val="000C7ED4"/>
    <w:rsid w:val="000D7A9E"/>
    <w:rsid w:val="000E2018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250C4"/>
    <w:rsid w:val="00132105"/>
    <w:rsid w:val="001354B0"/>
    <w:rsid w:val="00136A78"/>
    <w:rsid w:val="00140E0F"/>
    <w:rsid w:val="00142968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B2B75"/>
    <w:rsid w:val="001C00C5"/>
    <w:rsid w:val="001D0371"/>
    <w:rsid w:val="001D2A5B"/>
    <w:rsid w:val="001D2F60"/>
    <w:rsid w:val="001D4DAB"/>
    <w:rsid w:val="001D698D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0BAD"/>
    <w:rsid w:val="00222267"/>
    <w:rsid w:val="00225B63"/>
    <w:rsid w:val="00227A4B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3596"/>
    <w:rsid w:val="00265094"/>
    <w:rsid w:val="0027352B"/>
    <w:rsid w:val="00274562"/>
    <w:rsid w:val="002746F1"/>
    <w:rsid w:val="002807DE"/>
    <w:rsid w:val="00283612"/>
    <w:rsid w:val="002837BA"/>
    <w:rsid w:val="00287287"/>
    <w:rsid w:val="002925CE"/>
    <w:rsid w:val="00292E99"/>
    <w:rsid w:val="00295E8F"/>
    <w:rsid w:val="002A2EED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D1496"/>
    <w:rsid w:val="002E34C8"/>
    <w:rsid w:val="002E4534"/>
    <w:rsid w:val="002F2019"/>
    <w:rsid w:val="002F2626"/>
    <w:rsid w:val="002F4434"/>
    <w:rsid w:val="002F5410"/>
    <w:rsid w:val="003004F2"/>
    <w:rsid w:val="003037D0"/>
    <w:rsid w:val="0030468F"/>
    <w:rsid w:val="00305C74"/>
    <w:rsid w:val="00306DF0"/>
    <w:rsid w:val="003139C5"/>
    <w:rsid w:val="0031442C"/>
    <w:rsid w:val="00314702"/>
    <w:rsid w:val="00317634"/>
    <w:rsid w:val="00320772"/>
    <w:rsid w:val="00330E29"/>
    <w:rsid w:val="00333410"/>
    <w:rsid w:val="003402F8"/>
    <w:rsid w:val="00344212"/>
    <w:rsid w:val="00344A93"/>
    <w:rsid w:val="00345FD8"/>
    <w:rsid w:val="00353BD3"/>
    <w:rsid w:val="0035472F"/>
    <w:rsid w:val="00354FD8"/>
    <w:rsid w:val="003553D5"/>
    <w:rsid w:val="003612F0"/>
    <w:rsid w:val="00366C1C"/>
    <w:rsid w:val="003749A5"/>
    <w:rsid w:val="00374C5E"/>
    <w:rsid w:val="003773B4"/>
    <w:rsid w:val="00387A7D"/>
    <w:rsid w:val="00390526"/>
    <w:rsid w:val="0039152F"/>
    <w:rsid w:val="0039350E"/>
    <w:rsid w:val="003955F3"/>
    <w:rsid w:val="00397BBC"/>
    <w:rsid w:val="003A21C2"/>
    <w:rsid w:val="003A4B65"/>
    <w:rsid w:val="003A5E84"/>
    <w:rsid w:val="003B6505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1B24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0B77"/>
    <w:rsid w:val="0041102E"/>
    <w:rsid w:val="00411DD1"/>
    <w:rsid w:val="00414E15"/>
    <w:rsid w:val="004153E3"/>
    <w:rsid w:val="00420E57"/>
    <w:rsid w:val="00422352"/>
    <w:rsid w:val="00422ED0"/>
    <w:rsid w:val="00424780"/>
    <w:rsid w:val="0042566E"/>
    <w:rsid w:val="00426C55"/>
    <w:rsid w:val="00427B35"/>
    <w:rsid w:val="004342B9"/>
    <w:rsid w:val="00441A77"/>
    <w:rsid w:val="00441DCE"/>
    <w:rsid w:val="004426A8"/>
    <w:rsid w:val="00444FD1"/>
    <w:rsid w:val="00445D18"/>
    <w:rsid w:val="0044664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B2B45"/>
    <w:rsid w:val="004B4344"/>
    <w:rsid w:val="004B73EE"/>
    <w:rsid w:val="004C0AB1"/>
    <w:rsid w:val="004C793A"/>
    <w:rsid w:val="004D56A4"/>
    <w:rsid w:val="004D593E"/>
    <w:rsid w:val="004D5989"/>
    <w:rsid w:val="004D6CD9"/>
    <w:rsid w:val="004E0E2B"/>
    <w:rsid w:val="004E342F"/>
    <w:rsid w:val="004E78FD"/>
    <w:rsid w:val="004F1609"/>
    <w:rsid w:val="004F5323"/>
    <w:rsid w:val="00500310"/>
    <w:rsid w:val="00501CDF"/>
    <w:rsid w:val="00504CE3"/>
    <w:rsid w:val="005057D0"/>
    <w:rsid w:val="00506677"/>
    <w:rsid w:val="00515AB9"/>
    <w:rsid w:val="00517211"/>
    <w:rsid w:val="0052390C"/>
    <w:rsid w:val="00525C0C"/>
    <w:rsid w:val="00531F85"/>
    <w:rsid w:val="0053227B"/>
    <w:rsid w:val="00537A2D"/>
    <w:rsid w:val="00541E51"/>
    <w:rsid w:val="0054316F"/>
    <w:rsid w:val="00545664"/>
    <w:rsid w:val="00547CAF"/>
    <w:rsid w:val="0055107A"/>
    <w:rsid w:val="00553E15"/>
    <w:rsid w:val="00555909"/>
    <w:rsid w:val="00556DEE"/>
    <w:rsid w:val="0056020F"/>
    <w:rsid w:val="00561EFD"/>
    <w:rsid w:val="00561FDA"/>
    <w:rsid w:val="00563863"/>
    <w:rsid w:val="00570D8E"/>
    <w:rsid w:val="005733A0"/>
    <w:rsid w:val="00582083"/>
    <w:rsid w:val="00585106"/>
    <w:rsid w:val="00587505"/>
    <w:rsid w:val="00591324"/>
    <w:rsid w:val="00592A4D"/>
    <w:rsid w:val="00595154"/>
    <w:rsid w:val="00597E37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1674"/>
    <w:rsid w:val="005C21E2"/>
    <w:rsid w:val="005C6924"/>
    <w:rsid w:val="005C7853"/>
    <w:rsid w:val="005E4491"/>
    <w:rsid w:val="005E4961"/>
    <w:rsid w:val="005E5A75"/>
    <w:rsid w:val="005E7E0B"/>
    <w:rsid w:val="005F333C"/>
    <w:rsid w:val="005F5312"/>
    <w:rsid w:val="0061007E"/>
    <w:rsid w:val="006102D0"/>
    <w:rsid w:val="0062080E"/>
    <w:rsid w:val="00620C0D"/>
    <w:rsid w:val="006217F1"/>
    <w:rsid w:val="006217FF"/>
    <w:rsid w:val="00622D92"/>
    <w:rsid w:val="00625E50"/>
    <w:rsid w:val="006275EC"/>
    <w:rsid w:val="006344AA"/>
    <w:rsid w:val="006379EC"/>
    <w:rsid w:val="00645992"/>
    <w:rsid w:val="00645AAD"/>
    <w:rsid w:val="0065074E"/>
    <w:rsid w:val="00657B20"/>
    <w:rsid w:val="006616CE"/>
    <w:rsid w:val="00664391"/>
    <w:rsid w:val="00664DD8"/>
    <w:rsid w:val="00676271"/>
    <w:rsid w:val="00681F17"/>
    <w:rsid w:val="00684E3E"/>
    <w:rsid w:val="00691ABB"/>
    <w:rsid w:val="006940ED"/>
    <w:rsid w:val="00696F3A"/>
    <w:rsid w:val="006A1D2E"/>
    <w:rsid w:val="006A3026"/>
    <w:rsid w:val="006A3414"/>
    <w:rsid w:val="006A7FCF"/>
    <w:rsid w:val="006B1349"/>
    <w:rsid w:val="006B19E0"/>
    <w:rsid w:val="006C2B41"/>
    <w:rsid w:val="006C2FBC"/>
    <w:rsid w:val="006C3B06"/>
    <w:rsid w:val="006C4D36"/>
    <w:rsid w:val="006D01E7"/>
    <w:rsid w:val="006E0873"/>
    <w:rsid w:val="006E4A57"/>
    <w:rsid w:val="006E60C8"/>
    <w:rsid w:val="006E7487"/>
    <w:rsid w:val="006F36ED"/>
    <w:rsid w:val="006F7BED"/>
    <w:rsid w:val="00703DE6"/>
    <w:rsid w:val="007041A1"/>
    <w:rsid w:val="0071387C"/>
    <w:rsid w:val="00714405"/>
    <w:rsid w:val="007164B5"/>
    <w:rsid w:val="007179AE"/>
    <w:rsid w:val="00717C04"/>
    <w:rsid w:val="00723053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4EAC"/>
    <w:rsid w:val="007562C3"/>
    <w:rsid w:val="0076616D"/>
    <w:rsid w:val="007725EF"/>
    <w:rsid w:val="00775F15"/>
    <w:rsid w:val="00777330"/>
    <w:rsid w:val="00785042"/>
    <w:rsid w:val="00786665"/>
    <w:rsid w:val="0079431A"/>
    <w:rsid w:val="00795AF3"/>
    <w:rsid w:val="007975C7"/>
    <w:rsid w:val="007A78ED"/>
    <w:rsid w:val="007B372A"/>
    <w:rsid w:val="007C1FC6"/>
    <w:rsid w:val="007C2DC2"/>
    <w:rsid w:val="007C4217"/>
    <w:rsid w:val="007C483E"/>
    <w:rsid w:val="007C6F43"/>
    <w:rsid w:val="007D6244"/>
    <w:rsid w:val="007E5C59"/>
    <w:rsid w:val="007E6254"/>
    <w:rsid w:val="007F0F7B"/>
    <w:rsid w:val="00804AE9"/>
    <w:rsid w:val="0081007F"/>
    <w:rsid w:val="00817EB6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30A7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C6810"/>
    <w:rsid w:val="008D1AE3"/>
    <w:rsid w:val="008D3583"/>
    <w:rsid w:val="008D46D2"/>
    <w:rsid w:val="008D6CC6"/>
    <w:rsid w:val="008E2879"/>
    <w:rsid w:val="008E297E"/>
    <w:rsid w:val="008E3C74"/>
    <w:rsid w:val="008F26A0"/>
    <w:rsid w:val="008F4ECF"/>
    <w:rsid w:val="008F6001"/>
    <w:rsid w:val="008F61B9"/>
    <w:rsid w:val="008F7A14"/>
    <w:rsid w:val="009038A3"/>
    <w:rsid w:val="009056C6"/>
    <w:rsid w:val="00906731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B7C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97786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3D8B"/>
    <w:rsid w:val="009C6BE0"/>
    <w:rsid w:val="009D417A"/>
    <w:rsid w:val="009D4311"/>
    <w:rsid w:val="009D69D7"/>
    <w:rsid w:val="009E61B4"/>
    <w:rsid w:val="009F01AC"/>
    <w:rsid w:val="00A02C51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1A63"/>
    <w:rsid w:val="00A22A98"/>
    <w:rsid w:val="00A24640"/>
    <w:rsid w:val="00A33A0B"/>
    <w:rsid w:val="00A34D35"/>
    <w:rsid w:val="00A35672"/>
    <w:rsid w:val="00A3642C"/>
    <w:rsid w:val="00A42219"/>
    <w:rsid w:val="00A44C28"/>
    <w:rsid w:val="00A50384"/>
    <w:rsid w:val="00A543F5"/>
    <w:rsid w:val="00A555A2"/>
    <w:rsid w:val="00A55B96"/>
    <w:rsid w:val="00A57EE4"/>
    <w:rsid w:val="00A639D5"/>
    <w:rsid w:val="00A650F0"/>
    <w:rsid w:val="00A67984"/>
    <w:rsid w:val="00A7176E"/>
    <w:rsid w:val="00A80716"/>
    <w:rsid w:val="00A82221"/>
    <w:rsid w:val="00A86A04"/>
    <w:rsid w:val="00A927F4"/>
    <w:rsid w:val="00A94C59"/>
    <w:rsid w:val="00AA3012"/>
    <w:rsid w:val="00AA4241"/>
    <w:rsid w:val="00AA4476"/>
    <w:rsid w:val="00AA5953"/>
    <w:rsid w:val="00AB37C2"/>
    <w:rsid w:val="00AB407F"/>
    <w:rsid w:val="00AB5C84"/>
    <w:rsid w:val="00AC14C8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0788D"/>
    <w:rsid w:val="00B11E18"/>
    <w:rsid w:val="00B2024E"/>
    <w:rsid w:val="00B21E90"/>
    <w:rsid w:val="00B2411C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118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67AC"/>
    <w:rsid w:val="00B87669"/>
    <w:rsid w:val="00B87E3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D6BF6"/>
    <w:rsid w:val="00BE58A8"/>
    <w:rsid w:val="00BF0FCA"/>
    <w:rsid w:val="00BF1349"/>
    <w:rsid w:val="00BF37EE"/>
    <w:rsid w:val="00C0315D"/>
    <w:rsid w:val="00C13EAA"/>
    <w:rsid w:val="00C17879"/>
    <w:rsid w:val="00C200B5"/>
    <w:rsid w:val="00C21196"/>
    <w:rsid w:val="00C22405"/>
    <w:rsid w:val="00C24329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0868"/>
    <w:rsid w:val="00C625D7"/>
    <w:rsid w:val="00C63345"/>
    <w:rsid w:val="00C63AB6"/>
    <w:rsid w:val="00C65807"/>
    <w:rsid w:val="00C727B5"/>
    <w:rsid w:val="00C741EE"/>
    <w:rsid w:val="00C75BE4"/>
    <w:rsid w:val="00C77EEB"/>
    <w:rsid w:val="00C81D23"/>
    <w:rsid w:val="00C82AD7"/>
    <w:rsid w:val="00C83EE9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C5A2A"/>
    <w:rsid w:val="00CD35F1"/>
    <w:rsid w:val="00CE12D0"/>
    <w:rsid w:val="00CE1DAC"/>
    <w:rsid w:val="00CE3DF3"/>
    <w:rsid w:val="00CE5E23"/>
    <w:rsid w:val="00CE7259"/>
    <w:rsid w:val="00CF155A"/>
    <w:rsid w:val="00CF53E1"/>
    <w:rsid w:val="00D0057D"/>
    <w:rsid w:val="00D05BE8"/>
    <w:rsid w:val="00D07CF8"/>
    <w:rsid w:val="00D13D02"/>
    <w:rsid w:val="00D1686B"/>
    <w:rsid w:val="00D25651"/>
    <w:rsid w:val="00D27B8D"/>
    <w:rsid w:val="00D32025"/>
    <w:rsid w:val="00D41467"/>
    <w:rsid w:val="00D41859"/>
    <w:rsid w:val="00D42937"/>
    <w:rsid w:val="00D42DEF"/>
    <w:rsid w:val="00D43387"/>
    <w:rsid w:val="00D4513F"/>
    <w:rsid w:val="00D4555E"/>
    <w:rsid w:val="00D46C60"/>
    <w:rsid w:val="00D51B2E"/>
    <w:rsid w:val="00D57592"/>
    <w:rsid w:val="00D645AA"/>
    <w:rsid w:val="00D8201F"/>
    <w:rsid w:val="00D82D50"/>
    <w:rsid w:val="00D83399"/>
    <w:rsid w:val="00D92DEB"/>
    <w:rsid w:val="00D95EE4"/>
    <w:rsid w:val="00DA21F9"/>
    <w:rsid w:val="00DA35A1"/>
    <w:rsid w:val="00DB0025"/>
    <w:rsid w:val="00DB050C"/>
    <w:rsid w:val="00DB0DDD"/>
    <w:rsid w:val="00DB3094"/>
    <w:rsid w:val="00DB6254"/>
    <w:rsid w:val="00DB7674"/>
    <w:rsid w:val="00DC2B7C"/>
    <w:rsid w:val="00DC6B03"/>
    <w:rsid w:val="00DE1E8A"/>
    <w:rsid w:val="00DE2A7A"/>
    <w:rsid w:val="00DE51AD"/>
    <w:rsid w:val="00DE7E95"/>
    <w:rsid w:val="00DF51B3"/>
    <w:rsid w:val="00DF5B3B"/>
    <w:rsid w:val="00E032B1"/>
    <w:rsid w:val="00E046EC"/>
    <w:rsid w:val="00E118AC"/>
    <w:rsid w:val="00E23FC3"/>
    <w:rsid w:val="00E3642C"/>
    <w:rsid w:val="00E45432"/>
    <w:rsid w:val="00E50EE8"/>
    <w:rsid w:val="00E52311"/>
    <w:rsid w:val="00E52C83"/>
    <w:rsid w:val="00E52D43"/>
    <w:rsid w:val="00E5458F"/>
    <w:rsid w:val="00E606B7"/>
    <w:rsid w:val="00E640E1"/>
    <w:rsid w:val="00E662E6"/>
    <w:rsid w:val="00E67590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4D9B"/>
    <w:rsid w:val="00E972BB"/>
    <w:rsid w:val="00E97B48"/>
    <w:rsid w:val="00EA03A6"/>
    <w:rsid w:val="00EA202C"/>
    <w:rsid w:val="00EA6F86"/>
    <w:rsid w:val="00EB29C1"/>
    <w:rsid w:val="00EB4176"/>
    <w:rsid w:val="00EB4AA0"/>
    <w:rsid w:val="00ED30E9"/>
    <w:rsid w:val="00ED6350"/>
    <w:rsid w:val="00ED675C"/>
    <w:rsid w:val="00EE0EAA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4592"/>
    <w:rsid w:val="00F05868"/>
    <w:rsid w:val="00F07315"/>
    <w:rsid w:val="00F116D8"/>
    <w:rsid w:val="00F147EC"/>
    <w:rsid w:val="00F152EC"/>
    <w:rsid w:val="00F16C00"/>
    <w:rsid w:val="00F17AE4"/>
    <w:rsid w:val="00F2466D"/>
    <w:rsid w:val="00F25556"/>
    <w:rsid w:val="00F3370E"/>
    <w:rsid w:val="00F41849"/>
    <w:rsid w:val="00F4310C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1709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0CA2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1E33893"/>
    <w:rsid w:val="538E412F"/>
    <w:rsid w:val="53A3E1C2"/>
    <w:rsid w:val="549B2531"/>
    <w:rsid w:val="56740F1F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51E33893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51E33893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4a4a6271145b4e72" /><Relationship Type="http://schemas.openxmlformats.org/officeDocument/2006/relationships/footer" Target="footer.xml" Id="Rd0f4b86ab191446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2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2.xml><?xml version="1.0" encoding="utf-8"?>
<ds:datastoreItem xmlns:ds="http://schemas.openxmlformats.org/officeDocument/2006/customXml" ds:itemID="{40074E5A-3D00-46A5-9F54-5A00FE2C131A}"/>
</file>

<file path=customXml/itemProps3.xml><?xml version="1.0" encoding="utf-8"?>
<ds:datastoreItem xmlns:ds="http://schemas.openxmlformats.org/officeDocument/2006/customXml" ds:itemID="{E2605CC8-B452-47FC-A251-BB70E9615503}"/>
</file>

<file path=customXml/itemProps4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109</revision>
  <lastPrinted>2014-03-26T07:25:00.0000000Z</lastPrinted>
  <dcterms:created xsi:type="dcterms:W3CDTF">2025-08-28T12:05:00.0000000Z</dcterms:created>
  <dcterms:modified xsi:type="dcterms:W3CDTF">2026-02-26T14:19:46.026892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17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